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F61FB" w:rsidRDefault="00B73D27">
      <w:r>
        <w:t>Methodology</w:t>
      </w:r>
    </w:p>
    <w:p w:rsidR="00B73D27" w:rsidRDefault="009D0353">
      <w:bookmarkStart w:id="0" w:name="_GoBack"/>
      <w:r>
        <w:rPr>
          <w:noProof/>
          <w:lang w:eastAsia="en-IN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106680</wp:posOffset>
            </wp:positionH>
            <wp:positionV relativeFrom="margin">
              <wp:posOffset>1069975</wp:posOffset>
            </wp:positionV>
            <wp:extent cx="5782945" cy="6720840"/>
            <wp:effectExtent l="38100" t="19050" r="27305" b="41910"/>
            <wp:wrapSquare wrapText="bothSides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" r:lo="rId5" r:qs="rId6" r:cs="rId7"/>
              </a:graphicData>
            </a:graphic>
            <wp14:sizeRelH relativeFrom="margin">
              <wp14:pctWidth>0</wp14:pctWidth>
            </wp14:sizeRelH>
          </wp:anchor>
        </w:drawing>
      </w:r>
      <w:bookmarkEnd w:id="0"/>
    </w:p>
    <w:sectPr w:rsidR="00B73D27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oNotDisplayPageBoundaries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0NTIztDQ3N7Uwt7RU0lEKTi0uzszPAykwrAUAQ8fVUiwAAAA="/>
  </w:docVars>
  <w:rsids>
    <w:rsidRoot w:val="00B73D27"/>
    <w:rsid w:val="000548E8"/>
    <w:rsid w:val="009B491A"/>
    <w:rsid w:val="009D0353"/>
    <w:rsid w:val="00A213AF"/>
    <w:rsid w:val="00B73D27"/>
    <w:rsid w:val="00C1360A"/>
    <w:rsid w:val="00DF61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19A6237-A907-4579-BAD6-E7870D12D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diagramDrawing" Target="diagrams/drawing1.xml"/><Relationship Id="rId3" Type="http://schemas.openxmlformats.org/officeDocument/2006/relationships/webSettings" Target="webSettings.xml"/><Relationship Id="rId7" Type="http://schemas.openxmlformats.org/officeDocument/2006/relationships/diagramColors" Target="diagrams/colors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diagramQuickStyle" Target="diagrams/quickStyle1.xml"/><Relationship Id="rId5" Type="http://schemas.openxmlformats.org/officeDocument/2006/relationships/diagramLayout" Target="diagrams/layout1.xml"/><Relationship Id="rId10" Type="http://schemas.openxmlformats.org/officeDocument/2006/relationships/theme" Target="theme/theme1.xml"/><Relationship Id="rId4" Type="http://schemas.openxmlformats.org/officeDocument/2006/relationships/diagramData" Target="diagrams/data1.xml"/><Relationship Id="rId9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01FEBC2-A93C-44EE-A2CF-140078869501}" type="doc">
      <dgm:prSet loTypeId="urn:microsoft.com/office/officeart/2005/8/layout/chevron2" loCatId="process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en-IN"/>
        </a:p>
      </dgm:t>
    </dgm:pt>
    <dgm:pt modelId="{B67E2CB3-740E-42B5-B241-202E56E8C191}">
      <dgm:prSet phldrT="[Text]"/>
      <dgm:spPr/>
      <dgm:t>
        <a:bodyPr/>
        <a:lstStyle/>
        <a:p>
          <a:r>
            <a:rPr lang="en-IN"/>
            <a:t>Data Extraction</a:t>
          </a:r>
        </a:p>
      </dgm:t>
    </dgm:pt>
    <dgm:pt modelId="{87432275-EED1-453E-8FF2-4E3A5CE0FAEC}" type="parTrans" cxnId="{5CDF5D0D-D3CE-431B-86AA-A386D927A813}">
      <dgm:prSet/>
      <dgm:spPr/>
      <dgm:t>
        <a:bodyPr/>
        <a:lstStyle/>
        <a:p>
          <a:endParaRPr lang="en-IN"/>
        </a:p>
      </dgm:t>
    </dgm:pt>
    <dgm:pt modelId="{42F3063B-6B9E-4054-A915-FD550C94F379}" type="sibTrans" cxnId="{5CDF5D0D-D3CE-431B-86AA-A386D927A813}">
      <dgm:prSet/>
      <dgm:spPr/>
      <dgm:t>
        <a:bodyPr/>
        <a:lstStyle/>
        <a:p>
          <a:endParaRPr lang="en-IN"/>
        </a:p>
      </dgm:t>
    </dgm:pt>
    <dgm:pt modelId="{D28C4FE2-B9A3-45C4-8753-EAC7AE379668}">
      <dgm:prSet phldrT="[Text]"/>
      <dgm:spPr/>
      <dgm:t>
        <a:bodyPr/>
        <a:lstStyle/>
        <a:p>
          <a:r>
            <a:rPr lang="en-IN"/>
            <a:t>First, Data need to be extracted from a device.</a:t>
          </a:r>
        </a:p>
      </dgm:t>
    </dgm:pt>
    <dgm:pt modelId="{E9E2D3A7-B7F2-492C-B464-19FE1CDC4888}" type="parTrans" cxnId="{C6A23B1E-0FB1-473D-92FC-0314FE5BDA4B}">
      <dgm:prSet/>
      <dgm:spPr/>
      <dgm:t>
        <a:bodyPr/>
        <a:lstStyle/>
        <a:p>
          <a:endParaRPr lang="en-IN"/>
        </a:p>
      </dgm:t>
    </dgm:pt>
    <dgm:pt modelId="{D0ECED3A-9803-434C-A65F-A596A3F8AD54}" type="sibTrans" cxnId="{C6A23B1E-0FB1-473D-92FC-0314FE5BDA4B}">
      <dgm:prSet/>
      <dgm:spPr/>
      <dgm:t>
        <a:bodyPr/>
        <a:lstStyle/>
        <a:p>
          <a:endParaRPr lang="en-IN"/>
        </a:p>
      </dgm:t>
    </dgm:pt>
    <dgm:pt modelId="{E10B35FE-04E7-4341-808F-D19382B99A2C}">
      <dgm:prSet phldrT="[Text]"/>
      <dgm:spPr/>
      <dgm:t>
        <a:bodyPr/>
        <a:lstStyle/>
        <a:p>
          <a:r>
            <a:rPr lang="en-IN"/>
            <a:t>Data Preprocessing</a:t>
          </a:r>
        </a:p>
      </dgm:t>
    </dgm:pt>
    <dgm:pt modelId="{5A0C64AE-0B06-4630-9218-F201D40D7C06}" type="parTrans" cxnId="{3EDFE49B-C66F-4C7B-A7F0-6A56777584D8}">
      <dgm:prSet/>
      <dgm:spPr/>
      <dgm:t>
        <a:bodyPr/>
        <a:lstStyle/>
        <a:p>
          <a:endParaRPr lang="en-IN"/>
        </a:p>
      </dgm:t>
    </dgm:pt>
    <dgm:pt modelId="{FFB8CDA2-F09F-4843-AC2A-567F8D0F96F6}" type="sibTrans" cxnId="{3EDFE49B-C66F-4C7B-A7F0-6A56777584D8}">
      <dgm:prSet/>
      <dgm:spPr/>
      <dgm:t>
        <a:bodyPr/>
        <a:lstStyle/>
        <a:p>
          <a:endParaRPr lang="en-IN"/>
        </a:p>
      </dgm:t>
    </dgm:pt>
    <dgm:pt modelId="{D42A363D-EC96-4803-A690-7D28DD1A9750}">
      <dgm:prSet phldrT="[Text]"/>
      <dgm:spPr/>
      <dgm:t>
        <a:bodyPr/>
        <a:lstStyle/>
        <a:p>
          <a:r>
            <a:rPr lang="en-IN"/>
            <a:t>In this step, Data extracted must be cleaned and filled with missing values.</a:t>
          </a:r>
        </a:p>
      </dgm:t>
    </dgm:pt>
    <dgm:pt modelId="{6E6BE6EE-D8A9-475B-8B92-D1B9C53C651F}" type="parTrans" cxnId="{A220FDAC-0801-40EB-B6B2-B1D8198F0EFF}">
      <dgm:prSet/>
      <dgm:spPr/>
      <dgm:t>
        <a:bodyPr/>
        <a:lstStyle/>
        <a:p>
          <a:endParaRPr lang="en-IN"/>
        </a:p>
      </dgm:t>
    </dgm:pt>
    <dgm:pt modelId="{3DE5BBD6-2008-4B37-A97E-0C6B948D2537}" type="sibTrans" cxnId="{A220FDAC-0801-40EB-B6B2-B1D8198F0EFF}">
      <dgm:prSet/>
      <dgm:spPr/>
      <dgm:t>
        <a:bodyPr/>
        <a:lstStyle/>
        <a:p>
          <a:endParaRPr lang="en-IN"/>
        </a:p>
      </dgm:t>
    </dgm:pt>
    <dgm:pt modelId="{992D4DE8-C6A5-497A-9672-709F8D4DE6B5}">
      <dgm:prSet phldrT="[Text]"/>
      <dgm:spPr/>
      <dgm:t>
        <a:bodyPr/>
        <a:lstStyle/>
        <a:p>
          <a:r>
            <a:rPr lang="en-IN"/>
            <a:t>Segmentation</a:t>
          </a:r>
        </a:p>
      </dgm:t>
    </dgm:pt>
    <dgm:pt modelId="{414756C8-8741-4584-A8F0-22BB90FE5CC2}" type="parTrans" cxnId="{96787A5D-1F23-4E95-91ED-776F254AA6F5}">
      <dgm:prSet/>
      <dgm:spPr/>
      <dgm:t>
        <a:bodyPr/>
        <a:lstStyle/>
        <a:p>
          <a:endParaRPr lang="en-IN"/>
        </a:p>
      </dgm:t>
    </dgm:pt>
    <dgm:pt modelId="{83A02EF4-26F3-4F3C-9A58-BE12EB6B4851}" type="sibTrans" cxnId="{96787A5D-1F23-4E95-91ED-776F254AA6F5}">
      <dgm:prSet/>
      <dgm:spPr/>
      <dgm:t>
        <a:bodyPr/>
        <a:lstStyle/>
        <a:p>
          <a:endParaRPr lang="en-IN"/>
        </a:p>
      </dgm:t>
    </dgm:pt>
    <dgm:pt modelId="{B0539708-F747-4663-84BE-CB37724DA9BF}">
      <dgm:prSet phldrT="[Text]"/>
      <dgm:spPr/>
      <dgm:t>
        <a:bodyPr/>
        <a:lstStyle/>
        <a:p>
          <a:r>
            <a:rPr lang="en-IN"/>
            <a:t>The data must also be compiled in a predetermined format.</a:t>
          </a:r>
        </a:p>
      </dgm:t>
    </dgm:pt>
    <dgm:pt modelId="{E99A4E4D-11B3-4C11-9E2B-CA64D168D2FE}" type="parTrans" cxnId="{49962E0C-401E-4993-BAE7-DDA031F417E8}">
      <dgm:prSet/>
      <dgm:spPr/>
      <dgm:t>
        <a:bodyPr/>
        <a:lstStyle/>
        <a:p>
          <a:endParaRPr lang="en-IN"/>
        </a:p>
      </dgm:t>
    </dgm:pt>
    <dgm:pt modelId="{574D647E-19B7-40DE-9505-833F5936FFF9}" type="sibTrans" cxnId="{49962E0C-401E-4993-BAE7-DDA031F417E8}">
      <dgm:prSet/>
      <dgm:spPr/>
      <dgm:t>
        <a:bodyPr/>
        <a:lstStyle/>
        <a:p>
          <a:endParaRPr lang="en-IN"/>
        </a:p>
      </dgm:t>
    </dgm:pt>
    <dgm:pt modelId="{8A3CA468-0D11-4279-A151-A0B84A191BC5}">
      <dgm:prSet phldrT="[Text]"/>
      <dgm:spPr/>
      <dgm:t>
        <a:bodyPr/>
        <a:lstStyle/>
        <a:p>
          <a:r>
            <a:rPr lang="en-IN"/>
            <a:t>This step invloves various Algorithms to segment data on the basis of Speed.</a:t>
          </a:r>
        </a:p>
      </dgm:t>
    </dgm:pt>
    <dgm:pt modelId="{151162F1-26BC-44E4-834A-8BDA83A31F7F}" type="parTrans" cxnId="{FE616DBB-893A-48D8-ABA3-EF91BB8D24B0}">
      <dgm:prSet/>
      <dgm:spPr/>
      <dgm:t>
        <a:bodyPr/>
        <a:lstStyle/>
        <a:p>
          <a:endParaRPr lang="en-IN"/>
        </a:p>
      </dgm:t>
    </dgm:pt>
    <dgm:pt modelId="{C6BFDAE9-AE74-46DD-A0B6-0070A256852F}" type="sibTrans" cxnId="{FE616DBB-893A-48D8-ABA3-EF91BB8D24B0}">
      <dgm:prSet/>
      <dgm:spPr/>
      <dgm:t>
        <a:bodyPr/>
        <a:lstStyle/>
        <a:p>
          <a:endParaRPr lang="en-IN"/>
        </a:p>
      </dgm:t>
    </dgm:pt>
    <dgm:pt modelId="{BC1A7955-081F-4521-951F-0AEA8C53DAF0}">
      <dgm:prSet phldrT="[Text]"/>
      <dgm:spPr/>
      <dgm:t>
        <a:bodyPr/>
        <a:lstStyle/>
        <a:p>
          <a:r>
            <a:rPr lang="en-IN"/>
            <a:t>This step also results an ancohr list that specifies different boundaries for the segment.</a:t>
          </a:r>
        </a:p>
      </dgm:t>
    </dgm:pt>
    <dgm:pt modelId="{15B21732-7EF0-4A09-9F2F-35C587EA45B2}" type="parTrans" cxnId="{F344F6BA-0A42-4E8C-AC06-F0FBCA03A62C}">
      <dgm:prSet/>
      <dgm:spPr/>
      <dgm:t>
        <a:bodyPr/>
        <a:lstStyle/>
        <a:p>
          <a:endParaRPr lang="en-IN"/>
        </a:p>
      </dgm:t>
    </dgm:pt>
    <dgm:pt modelId="{72366303-0F85-4F25-B7B2-ED8711B35EDD}" type="sibTrans" cxnId="{F344F6BA-0A42-4E8C-AC06-F0FBCA03A62C}">
      <dgm:prSet/>
      <dgm:spPr/>
      <dgm:t>
        <a:bodyPr/>
        <a:lstStyle/>
        <a:p>
          <a:endParaRPr lang="en-IN"/>
        </a:p>
      </dgm:t>
    </dgm:pt>
    <dgm:pt modelId="{571466AF-2297-4449-BC3D-1D175E448882}">
      <dgm:prSet/>
      <dgm:spPr/>
      <dgm:t>
        <a:bodyPr/>
        <a:lstStyle/>
        <a:p>
          <a:r>
            <a:rPr lang="en-IN"/>
            <a:t>Analysis</a:t>
          </a:r>
        </a:p>
      </dgm:t>
    </dgm:pt>
    <dgm:pt modelId="{1361E58C-C27F-44D6-ADD7-EAF15BDA6CA9}" type="parTrans" cxnId="{75E9E6EC-6F2A-4AB3-835C-48A8CFA32AA2}">
      <dgm:prSet/>
      <dgm:spPr/>
      <dgm:t>
        <a:bodyPr/>
        <a:lstStyle/>
        <a:p>
          <a:endParaRPr lang="en-IN"/>
        </a:p>
      </dgm:t>
    </dgm:pt>
    <dgm:pt modelId="{6A782922-B4D9-448C-993C-8839E53AE02B}" type="sibTrans" cxnId="{75E9E6EC-6F2A-4AB3-835C-48A8CFA32AA2}">
      <dgm:prSet/>
      <dgm:spPr/>
      <dgm:t>
        <a:bodyPr/>
        <a:lstStyle/>
        <a:p>
          <a:endParaRPr lang="en-IN"/>
        </a:p>
      </dgm:t>
    </dgm:pt>
    <dgm:pt modelId="{4F85F838-666F-4763-8639-612908845D6B}">
      <dgm:prSet/>
      <dgm:spPr/>
      <dgm:t>
        <a:bodyPr/>
        <a:lstStyle/>
        <a:p>
          <a:r>
            <a:rPr lang="en-IN"/>
            <a:t>In this step the computed segments are checked for there uniform mode of transportation.</a:t>
          </a:r>
        </a:p>
      </dgm:t>
    </dgm:pt>
    <dgm:pt modelId="{8636602C-061E-452E-B4FC-3A52035660F4}" type="parTrans" cxnId="{53F62A86-4DFF-4248-9AEA-EE0A5B247096}">
      <dgm:prSet/>
      <dgm:spPr/>
    </dgm:pt>
    <dgm:pt modelId="{1E33C6B6-E8AA-442C-8F4F-845BB997D2D8}" type="sibTrans" cxnId="{53F62A86-4DFF-4248-9AEA-EE0A5B247096}">
      <dgm:prSet/>
      <dgm:spPr/>
    </dgm:pt>
    <dgm:pt modelId="{4AEB2CA3-2FC7-4262-80B4-0C2E5491F981}">
      <dgm:prSet/>
      <dgm:spPr/>
      <dgm:t>
        <a:bodyPr/>
        <a:lstStyle/>
        <a:p>
          <a:r>
            <a:rPr lang="en-IN"/>
            <a:t>Evaluation</a:t>
          </a:r>
        </a:p>
      </dgm:t>
    </dgm:pt>
    <dgm:pt modelId="{22FC5C27-5B39-47C9-A7A9-B9B0EE5029EF}" type="parTrans" cxnId="{2256C4A1-F7BF-4685-9D65-4DEAA7C45B1D}">
      <dgm:prSet/>
      <dgm:spPr/>
    </dgm:pt>
    <dgm:pt modelId="{4B293DBB-E7FF-405E-B0F3-523694426CD4}" type="sibTrans" cxnId="{2256C4A1-F7BF-4685-9D65-4DEAA7C45B1D}">
      <dgm:prSet/>
      <dgm:spPr/>
    </dgm:pt>
    <dgm:pt modelId="{7AAB05D1-0CA2-4EC4-B135-D852CA7C5AA6}">
      <dgm:prSet/>
      <dgm:spPr/>
      <dgm:t>
        <a:bodyPr/>
        <a:lstStyle/>
        <a:p>
          <a:r>
            <a:rPr lang="en-IN"/>
            <a:t>In this step final evaluation is done by comparing the computed output with the desired true output.</a:t>
          </a:r>
        </a:p>
      </dgm:t>
    </dgm:pt>
    <dgm:pt modelId="{545270B2-F2AA-497D-8FD2-4B1B8DED4C71}" type="parTrans" cxnId="{6AC3F991-4BCA-4C5F-A978-F54E8DF0E68C}">
      <dgm:prSet/>
      <dgm:spPr/>
    </dgm:pt>
    <dgm:pt modelId="{A6729EC4-B56B-41A8-88E1-2A2BD3DDD3FA}" type="sibTrans" cxnId="{6AC3F991-4BCA-4C5F-A978-F54E8DF0E68C}">
      <dgm:prSet/>
      <dgm:spPr/>
    </dgm:pt>
    <dgm:pt modelId="{1DB6C1B6-B1DE-4E61-8F08-56081D60D9D9}" type="pres">
      <dgm:prSet presAssocID="{B01FEBC2-A93C-44EE-A2CF-140078869501}" presName="linearFlow" presStyleCnt="0">
        <dgm:presLayoutVars>
          <dgm:dir/>
          <dgm:animLvl val="lvl"/>
          <dgm:resizeHandles val="exact"/>
        </dgm:presLayoutVars>
      </dgm:prSet>
      <dgm:spPr/>
    </dgm:pt>
    <dgm:pt modelId="{5BD354C0-BC5D-49CF-B494-93B6EFE5F2FE}" type="pres">
      <dgm:prSet presAssocID="{B67E2CB3-740E-42B5-B241-202E56E8C191}" presName="composite" presStyleCnt="0"/>
      <dgm:spPr/>
    </dgm:pt>
    <dgm:pt modelId="{86B07A3C-1F71-4FD8-850C-1E942B2C4572}" type="pres">
      <dgm:prSet presAssocID="{B67E2CB3-740E-42B5-B241-202E56E8C191}" presName="parentText" presStyleLbl="alignNode1" presStyleIdx="0" presStyleCnt="5">
        <dgm:presLayoutVars>
          <dgm:chMax val="1"/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9301297D-1476-4833-81E2-611B2F0A182E}" type="pres">
      <dgm:prSet presAssocID="{B67E2CB3-740E-42B5-B241-202E56E8C191}" presName="descendantText" presStyleLbl="alignAcc1" presStyleIdx="0" presStyleCnt="5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DABA9DD2-7C24-4608-B84C-BBDE4916D511}" type="pres">
      <dgm:prSet presAssocID="{42F3063B-6B9E-4054-A915-FD550C94F379}" presName="sp" presStyleCnt="0"/>
      <dgm:spPr/>
    </dgm:pt>
    <dgm:pt modelId="{9B3CAF8B-3BC1-4358-85AB-55ED40E94E81}" type="pres">
      <dgm:prSet presAssocID="{E10B35FE-04E7-4341-808F-D19382B99A2C}" presName="composite" presStyleCnt="0"/>
      <dgm:spPr/>
    </dgm:pt>
    <dgm:pt modelId="{60AF4E2C-C041-4109-A575-57C773F21B99}" type="pres">
      <dgm:prSet presAssocID="{E10B35FE-04E7-4341-808F-D19382B99A2C}" presName="parentText" presStyleLbl="alignNode1" presStyleIdx="1" presStyleCnt="5">
        <dgm:presLayoutVars>
          <dgm:chMax val="1"/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900E1C85-9823-4FF2-BF62-820BCF0F2351}" type="pres">
      <dgm:prSet presAssocID="{E10B35FE-04E7-4341-808F-D19382B99A2C}" presName="descendantText" presStyleLbl="alignAcc1" presStyleIdx="1" presStyleCnt="5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31F43344-9122-4B9A-87F0-E09ACABFFE07}" type="pres">
      <dgm:prSet presAssocID="{FFB8CDA2-F09F-4843-AC2A-567F8D0F96F6}" presName="sp" presStyleCnt="0"/>
      <dgm:spPr/>
    </dgm:pt>
    <dgm:pt modelId="{7B824585-A05B-44BF-9FB8-7E5AD434DC66}" type="pres">
      <dgm:prSet presAssocID="{992D4DE8-C6A5-497A-9672-709F8D4DE6B5}" presName="composite" presStyleCnt="0"/>
      <dgm:spPr/>
    </dgm:pt>
    <dgm:pt modelId="{6322318E-9A8E-49E6-8D4E-22390A4E8CBD}" type="pres">
      <dgm:prSet presAssocID="{992D4DE8-C6A5-497A-9672-709F8D4DE6B5}" presName="parentText" presStyleLbl="alignNode1" presStyleIdx="2" presStyleCnt="5">
        <dgm:presLayoutVars>
          <dgm:chMax val="1"/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1ADF9B09-D7A5-459C-9979-643254E2C99F}" type="pres">
      <dgm:prSet presAssocID="{992D4DE8-C6A5-497A-9672-709F8D4DE6B5}" presName="descendantText" presStyleLbl="alignAcc1" presStyleIdx="2" presStyleCnt="5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B4D01F30-4E38-42AF-9B8E-57FFD2D62850}" type="pres">
      <dgm:prSet presAssocID="{83A02EF4-26F3-4F3C-9A58-BE12EB6B4851}" presName="sp" presStyleCnt="0"/>
      <dgm:spPr/>
    </dgm:pt>
    <dgm:pt modelId="{BEA9B5C3-7C11-4566-A62C-E92AA90E6CDB}" type="pres">
      <dgm:prSet presAssocID="{571466AF-2297-4449-BC3D-1D175E448882}" presName="composite" presStyleCnt="0"/>
      <dgm:spPr/>
    </dgm:pt>
    <dgm:pt modelId="{2CA03412-5C77-4204-B867-CC84D4C333F1}" type="pres">
      <dgm:prSet presAssocID="{571466AF-2297-4449-BC3D-1D175E448882}" presName="parentText" presStyleLbl="alignNode1" presStyleIdx="3" presStyleCnt="5">
        <dgm:presLayoutVars>
          <dgm:chMax val="1"/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85187F9F-7208-4E1D-A8A3-EE8749E2504C}" type="pres">
      <dgm:prSet presAssocID="{571466AF-2297-4449-BC3D-1D175E448882}" presName="descendantText" presStyleLbl="alignAcc1" presStyleIdx="3" presStyleCnt="5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A74BC42E-EBE3-44D6-BA6C-212527C76A95}" type="pres">
      <dgm:prSet presAssocID="{6A782922-B4D9-448C-993C-8839E53AE02B}" presName="sp" presStyleCnt="0"/>
      <dgm:spPr/>
    </dgm:pt>
    <dgm:pt modelId="{12BA515E-4DA4-4B3B-9420-7FD045673CA9}" type="pres">
      <dgm:prSet presAssocID="{4AEB2CA3-2FC7-4262-80B4-0C2E5491F981}" presName="composite" presStyleCnt="0"/>
      <dgm:spPr/>
    </dgm:pt>
    <dgm:pt modelId="{52CBC8DD-860E-4AFF-939F-1F8E53C3ACE6}" type="pres">
      <dgm:prSet presAssocID="{4AEB2CA3-2FC7-4262-80B4-0C2E5491F981}" presName="parentText" presStyleLbl="alignNode1" presStyleIdx="4" presStyleCnt="5">
        <dgm:presLayoutVars>
          <dgm:chMax val="1"/>
          <dgm:bulletEnabled val="1"/>
        </dgm:presLayoutVars>
      </dgm:prSet>
      <dgm:spPr/>
    </dgm:pt>
    <dgm:pt modelId="{8336B96F-9D82-44FB-8186-C22C251A1C3F}" type="pres">
      <dgm:prSet presAssocID="{4AEB2CA3-2FC7-4262-80B4-0C2E5491F981}" presName="descendantText" presStyleLbl="alignAcc1" presStyleIdx="4" presStyleCnt="5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</dgm:ptLst>
  <dgm:cxnLst>
    <dgm:cxn modelId="{49962E0C-401E-4993-BAE7-DDA031F417E8}" srcId="{E10B35FE-04E7-4341-808F-D19382B99A2C}" destId="{B0539708-F747-4663-84BE-CB37724DA9BF}" srcOrd="1" destOrd="0" parTransId="{E99A4E4D-11B3-4C11-9E2B-CA64D168D2FE}" sibTransId="{574D647E-19B7-40DE-9505-833F5936FFF9}"/>
    <dgm:cxn modelId="{BA6D9C8C-66BC-4F6C-B969-51ACFEA37B1B}" type="presOf" srcId="{D28C4FE2-B9A3-45C4-8753-EAC7AE379668}" destId="{9301297D-1476-4833-81E2-611B2F0A182E}" srcOrd="0" destOrd="0" presId="urn:microsoft.com/office/officeart/2005/8/layout/chevron2"/>
    <dgm:cxn modelId="{75E9E6EC-6F2A-4AB3-835C-48A8CFA32AA2}" srcId="{B01FEBC2-A93C-44EE-A2CF-140078869501}" destId="{571466AF-2297-4449-BC3D-1D175E448882}" srcOrd="3" destOrd="0" parTransId="{1361E58C-C27F-44D6-ADD7-EAF15BDA6CA9}" sibTransId="{6A782922-B4D9-448C-993C-8839E53AE02B}"/>
    <dgm:cxn modelId="{5CDF5D0D-D3CE-431B-86AA-A386D927A813}" srcId="{B01FEBC2-A93C-44EE-A2CF-140078869501}" destId="{B67E2CB3-740E-42B5-B241-202E56E8C191}" srcOrd="0" destOrd="0" parTransId="{87432275-EED1-453E-8FF2-4E3A5CE0FAEC}" sibTransId="{42F3063B-6B9E-4054-A915-FD550C94F379}"/>
    <dgm:cxn modelId="{98B22E2B-1A72-4044-92F4-8427E35EBB4E}" type="presOf" srcId="{B67E2CB3-740E-42B5-B241-202E56E8C191}" destId="{86B07A3C-1F71-4FD8-850C-1E942B2C4572}" srcOrd="0" destOrd="0" presId="urn:microsoft.com/office/officeart/2005/8/layout/chevron2"/>
    <dgm:cxn modelId="{A7EF6D77-8AAA-469B-8A09-CA7AAF3B1A90}" type="presOf" srcId="{E10B35FE-04E7-4341-808F-D19382B99A2C}" destId="{60AF4E2C-C041-4109-A575-57C773F21B99}" srcOrd="0" destOrd="0" presId="urn:microsoft.com/office/officeart/2005/8/layout/chevron2"/>
    <dgm:cxn modelId="{FE616DBB-893A-48D8-ABA3-EF91BB8D24B0}" srcId="{992D4DE8-C6A5-497A-9672-709F8D4DE6B5}" destId="{8A3CA468-0D11-4279-A151-A0B84A191BC5}" srcOrd="0" destOrd="0" parTransId="{151162F1-26BC-44E4-834A-8BDA83A31F7F}" sibTransId="{C6BFDAE9-AE74-46DD-A0B6-0070A256852F}"/>
    <dgm:cxn modelId="{F4D9C902-477A-471A-A949-1B3B267FB1F5}" type="presOf" srcId="{571466AF-2297-4449-BC3D-1D175E448882}" destId="{2CA03412-5C77-4204-B867-CC84D4C333F1}" srcOrd="0" destOrd="0" presId="urn:microsoft.com/office/officeart/2005/8/layout/chevron2"/>
    <dgm:cxn modelId="{A220FDAC-0801-40EB-B6B2-B1D8198F0EFF}" srcId="{E10B35FE-04E7-4341-808F-D19382B99A2C}" destId="{D42A363D-EC96-4803-A690-7D28DD1A9750}" srcOrd="0" destOrd="0" parTransId="{6E6BE6EE-D8A9-475B-8B92-D1B9C53C651F}" sibTransId="{3DE5BBD6-2008-4B37-A97E-0C6B948D2537}"/>
    <dgm:cxn modelId="{D28169C3-1366-4AC4-96DC-A5833DC3FAC7}" type="presOf" srcId="{4F85F838-666F-4763-8639-612908845D6B}" destId="{85187F9F-7208-4E1D-A8A3-EE8749E2504C}" srcOrd="0" destOrd="0" presId="urn:microsoft.com/office/officeart/2005/8/layout/chevron2"/>
    <dgm:cxn modelId="{3EDFE49B-C66F-4C7B-A7F0-6A56777584D8}" srcId="{B01FEBC2-A93C-44EE-A2CF-140078869501}" destId="{E10B35FE-04E7-4341-808F-D19382B99A2C}" srcOrd="1" destOrd="0" parTransId="{5A0C64AE-0B06-4630-9218-F201D40D7C06}" sibTransId="{FFB8CDA2-F09F-4843-AC2A-567F8D0F96F6}"/>
    <dgm:cxn modelId="{AD34683C-26A5-4037-90DC-416D32C6AEB0}" type="presOf" srcId="{BC1A7955-081F-4521-951F-0AEA8C53DAF0}" destId="{1ADF9B09-D7A5-459C-9979-643254E2C99F}" srcOrd="0" destOrd="1" presId="urn:microsoft.com/office/officeart/2005/8/layout/chevron2"/>
    <dgm:cxn modelId="{2256C4A1-F7BF-4685-9D65-4DEAA7C45B1D}" srcId="{B01FEBC2-A93C-44EE-A2CF-140078869501}" destId="{4AEB2CA3-2FC7-4262-80B4-0C2E5491F981}" srcOrd="4" destOrd="0" parTransId="{22FC5C27-5B39-47C9-A7A9-B9B0EE5029EF}" sibTransId="{4B293DBB-E7FF-405E-B0F3-523694426CD4}"/>
    <dgm:cxn modelId="{931C5530-45D1-4928-BCF0-701B1EBA501C}" type="presOf" srcId="{4AEB2CA3-2FC7-4262-80B4-0C2E5491F981}" destId="{52CBC8DD-860E-4AFF-939F-1F8E53C3ACE6}" srcOrd="0" destOrd="0" presId="urn:microsoft.com/office/officeart/2005/8/layout/chevron2"/>
    <dgm:cxn modelId="{53F62A86-4DFF-4248-9AEA-EE0A5B247096}" srcId="{571466AF-2297-4449-BC3D-1D175E448882}" destId="{4F85F838-666F-4763-8639-612908845D6B}" srcOrd="0" destOrd="0" parTransId="{8636602C-061E-452E-B4FC-3A52035660F4}" sibTransId="{1E33C6B6-E8AA-442C-8F4F-845BB997D2D8}"/>
    <dgm:cxn modelId="{ECD8E428-E8F2-4836-8FF1-B63BF437DFF0}" type="presOf" srcId="{B01FEBC2-A93C-44EE-A2CF-140078869501}" destId="{1DB6C1B6-B1DE-4E61-8F08-56081D60D9D9}" srcOrd="0" destOrd="0" presId="urn:microsoft.com/office/officeart/2005/8/layout/chevron2"/>
    <dgm:cxn modelId="{4701B11C-C970-48AF-9C41-03EC4C937EAD}" type="presOf" srcId="{D42A363D-EC96-4803-A690-7D28DD1A9750}" destId="{900E1C85-9823-4FF2-BF62-820BCF0F2351}" srcOrd="0" destOrd="0" presId="urn:microsoft.com/office/officeart/2005/8/layout/chevron2"/>
    <dgm:cxn modelId="{6AC3F991-4BCA-4C5F-A978-F54E8DF0E68C}" srcId="{4AEB2CA3-2FC7-4262-80B4-0C2E5491F981}" destId="{7AAB05D1-0CA2-4EC4-B135-D852CA7C5AA6}" srcOrd="0" destOrd="0" parTransId="{545270B2-F2AA-497D-8FD2-4B1B8DED4C71}" sibTransId="{A6729EC4-B56B-41A8-88E1-2A2BD3DDD3FA}"/>
    <dgm:cxn modelId="{36AA6014-C3DE-4C6E-A384-F6565C34E961}" type="presOf" srcId="{8A3CA468-0D11-4279-A151-A0B84A191BC5}" destId="{1ADF9B09-D7A5-459C-9979-643254E2C99F}" srcOrd="0" destOrd="0" presId="urn:microsoft.com/office/officeart/2005/8/layout/chevron2"/>
    <dgm:cxn modelId="{C6A23B1E-0FB1-473D-92FC-0314FE5BDA4B}" srcId="{B67E2CB3-740E-42B5-B241-202E56E8C191}" destId="{D28C4FE2-B9A3-45C4-8753-EAC7AE379668}" srcOrd="0" destOrd="0" parTransId="{E9E2D3A7-B7F2-492C-B464-19FE1CDC4888}" sibTransId="{D0ECED3A-9803-434C-A65F-A596A3F8AD54}"/>
    <dgm:cxn modelId="{96787A5D-1F23-4E95-91ED-776F254AA6F5}" srcId="{B01FEBC2-A93C-44EE-A2CF-140078869501}" destId="{992D4DE8-C6A5-497A-9672-709F8D4DE6B5}" srcOrd="2" destOrd="0" parTransId="{414756C8-8741-4584-A8F0-22BB90FE5CC2}" sibTransId="{83A02EF4-26F3-4F3C-9A58-BE12EB6B4851}"/>
    <dgm:cxn modelId="{C042564E-EEAA-48FB-B92D-6D1FFB5346E6}" type="presOf" srcId="{B0539708-F747-4663-84BE-CB37724DA9BF}" destId="{900E1C85-9823-4FF2-BF62-820BCF0F2351}" srcOrd="0" destOrd="1" presId="urn:microsoft.com/office/officeart/2005/8/layout/chevron2"/>
    <dgm:cxn modelId="{EDCF1DD3-3584-4013-8F96-5795EE414704}" type="presOf" srcId="{992D4DE8-C6A5-497A-9672-709F8D4DE6B5}" destId="{6322318E-9A8E-49E6-8D4E-22390A4E8CBD}" srcOrd="0" destOrd="0" presId="urn:microsoft.com/office/officeart/2005/8/layout/chevron2"/>
    <dgm:cxn modelId="{97CC92FC-C165-4E17-817D-5D938EF7BBDC}" type="presOf" srcId="{7AAB05D1-0CA2-4EC4-B135-D852CA7C5AA6}" destId="{8336B96F-9D82-44FB-8186-C22C251A1C3F}" srcOrd="0" destOrd="0" presId="urn:microsoft.com/office/officeart/2005/8/layout/chevron2"/>
    <dgm:cxn modelId="{F344F6BA-0A42-4E8C-AC06-F0FBCA03A62C}" srcId="{992D4DE8-C6A5-497A-9672-709F8D4DE6B5}" destId="{BC1A7955-081F-4521-951F-0AEA8C53DAF0}" srcOrd="1" destOrd="0" parTransId="{15B21732-7EF0-4A09-9F2F-35C587EA45B2}" sibTransId="{72366303-0F85-4F25-B7B2-ED8711B35EDD}"/>
    <dgm:cxn modelId="{80A130EA-E602-4195-8686-6B7C2B53469C}" type="presParOf" srcId="{1DB6C1B6-B1DE-4E61-8F08-56081D60D9D9}" destId="{5BD354C0-BC5D-49CF-B494-93B6EFE5F2FE}" srcOrd="0" destOrd="0" presId="urn:microsoft.com/office/officeart/2005/8/layout/chevron2"/>
    <dgm:cxn modelId="{5DA1A836-1602-466C-825A-8BE1F9E778F8}" type="presParOf" srcId="{5BD354C0-BC5D-49CF-B494-93B6EFE5F2FE}" destId="{86B07A3C-1F71-4FD8-850C-1E942B2C4572}" srcOrd="0" destOrd="0" presId="urn:microsoft.com/office/officeart/2005/8/layout/chevron2"/>
    <dgm:cxn modelId="{C7C0220E-0E84-48F6-AD95-EDB000C8BF91}" type="presParOf" srcId="{5BD354C0-BC5D-49CF-B494-93B6EFE5F2FE}" destId="{9301297D-1476-4833-81E2-611B2F0A182E}" srcOrd="1" destOrd="0" presId="urn:microsoft.com/office/officeart/2005/8/layout/chevron2"/>
    <dgm:cxn modelId="{0048CF96-59E2-44A8-BB3E-1A5E7D15A40F}" type="presParOf" srcId="{1DB6C1B6-B1DE-4E61-8F08-56081D60D9D9}" destId="{DABA9DD2-7C24-4608-B84C-BBDE4916D511}" srcOrd="1" destOrd="0" presId="urn:microsoft.com/office/officeart/2005/8/layout/chevron2"/>
    <dgm:cxn modelId="{9A3F8BA7-08F8-4B64-AAED-048182132EED}" type="presParOf" srcId="{1DB6C1B6-B1DE-4E61-8F08-56081D60D9D9}" destId="{9B3CAF8B-3BC1-4358-85AB-55ED40E94E81}" srcOrd="2" destOrd="0" presId="urn:microsoft.com/office/officeart/2005/8/layout/chevron2"/>
    <dgm:cxn modelId="{2C83D366-6DB9-4D5D-A8A2-8D56D29A4FED}" type="presParOf" srcId="{9B3CAF8B-3BC1-4358-85AB-55ED40E94E81}" destId="{60AF4E2C-C041-4109-A575-57C773F21B99}" srcOrd="0" destOrd="0" presId="urn:microsoft.com/office/officeart/2005/8/layout/chevron2"/>
    <dgm:cxn modelId="{22A6BD0F-1ADA-499A-870A-1566AAC63751}" type="presParOf" srcId="{9B3CAF8B-3BC1-4358-85AB-55ED40E94E81}" destId="{900E1C85-9823-4FF2-BF62-820BCF0F2351}" srcOrd="1" destOrd="0" presId="urn:microsoft.com/office/officeart/2005/8/layout/chevron2"/>
    <dgm:cxn modelId="{2CEC3490-4E32-4AB4-AF57-D3F9BA05F921}" type="presParOf" srcId="{1DB6C1B6-B1DE-4E61-8F08-56081D60D9D9}" destId="{31F43344-9122-4B9A-87F0-E09ACABFFE07}" srcOrd="3" destOrd="0" presId="urn:microsoft.com/office/officeart/2005/8/layout/chevron2"/>
    <dgm:cxn modelId="{0372780F-EB13-4F76-B653-E8963367F443}" type="presParOf" srcId="{1DB6C1B6-B1DE-4E61-8F08-56081D60D9D9}" destId="{7B824585-A05B-44BF-9FB8-7E5AD434DC66}" srcOrd="4" destOrd="0" presId="urn:microsoft.com/office/officeart/2005/8/layout/chevron2"/>
    <dgm:cxn modelId="{E9B492E2-DF87-49C8-8CE0-9BE9AD1BC652}" type="presParOf" srcId="{7B824585-A05B-44BF-9FB8-7E5AD434DC66}" destId="{6322318E-9A8E-49E6-8D4E-22390A4E8CBD}" srcOrd="0" destOrd="0" presId="urn:microsoft.com/office/officeart/2005/8/layout/chevron2"/>
    <dgm:cxn modelId="{B1AFD419-12C2-43FA-BC02-C99657DDD4A1}" type="presParOf" srcId="{7B824585-A05B-44BF-9FB8-7E5AD434DC66}" destId="{1ADF9B09-D7A5-459C-9979-643254E2C99F}" srcOrd="1" destOrd="0" presId="urn:microsoft.com/office/officeart/2005/8/layout/chevron2"/>
    <dgm:cxn modelId="{95C93168-58A6-4F49-AF91-58371227B360}" type="presParOf" srcId="{1DB6C1B6-B1DE-4E61-8F08-56081D60D9D9}" destId="{B4D01F30-4E38-42AF-9B8E-57FFD2D62850}" srcOrd="5" destOrd="0" presId="urn:microsoft.com/office/officeart/2005/8/layout/chevron2"/>
    <dgm:cxn modelId="{F64C2B93-6705-4D2C-966C-5E520ACE0BDC}" type="presParOf" srcId="{1DB6C1B6-B1DE-4E61-8F08-56081D60D9D9}" destId="{BEA9B5C3-7C11-4566-A62C-E92AA90E6CDB}" srcOrd="6" destOrd="0" presId="urn:microsoft.com/office/officeart/2005/8/layout/chevron2"/>
    <dgm:cxn modelId="{90F4A46E-A9AD-4DFB-B3B9-4BD4CAC57676}" type="presParOf" srcId="{BEA9B5C3-7C11-4566-A62C-E92AA90E6CDB}" destId="{2CA03412-5C77-4204-B867-CC84D4C333F1}" srcOrd="0" destOrd="0" presId="urn:microsoft.com/office/officeart/2005/8/layout/chevron2"/>
    <dgm:cxn modelId="{C7506C57-D63E-420A-8AFE-0EDEA2CB9866}" type="presParOf" srcId="{BEA9B5C3-7C11-4566-A62C-E92AA90E6CDB}" destId="{85187F9F-7208-4E1D-A8A3-EE8749E2504C}" srcOrd="1" destOrd="0" presId="urn:microsoft.com/office/officeart/2005/8/layout/chevron2"/>
    <dgm:cxn modelId="{EC07AC2B-79AD-4AA1-85CF-0ABD018C9219}" type="presParOf" srcId="{1DB6C1B6-B1DE-4E61-8F08-56081D60D9D9}" destId="{A74BC42E-EBE3-44D6-BA6C-212527C76A95}" srcOrd="7" destOrd="0" presId="urn:microsoft.com/office/officeart/2005/8/layout/chevron2"/>
    <dgm:cxn modelId="{30144731-898F-45D4-A53E-8A5C9C084EF7}" type="presParOf" srcId="{1DB6C1B6-B1DE-4E61-8F08-56081D60D9D9}" destId="{12BA515E-4DA4-4B3B-9420-7FD045673CA9}" srcOrd="8" destOrd="0" presId="urn:microsoft.com/office/officeart/2005/8/layout/chevron2"/>
    <dgm:cxn modelId="{0ADF8420-B0D0-421D-991C-566CB800466C}" type="presParOf" srcId="{12BA515E-4DA4-4B3B-9420-7FD045673CA9}" destId="{52CBC8DD-860E-4AFF-939F-1F8E53C3ACE6}" srcOrd="0" destOrd="0" presId="urn:microsoft.com/office/officeart/2005/8/layout/chevron2"/>
    <dgm:cxn modelId="{B13B3A45-108D-481B-A9A5-FA8501CB39C8}" type="presParOf" srcId="{12BA515E-4DA4-4B3B-9420-7FD045673CA9}" destId="{8336B96F-9D82-44FB-8186-C22C251A1C3F}" srcOrd="1" destOrd="0" presId="urn:microsoft.com/office/officeart/2005/8/layout/chevron2"/>
  </dgm:cxnLst>
  <dgm:bg/>
  <dgm:whole/>
  <dgm:extLst>
    <a:ext uri="http://schemas.microsoft.com/office/drawing/2008/diagram">
      <dsp:dataModelExt xmlns:dsp="http://schemas.microsoft.com/office/drawing/2008/diagram" relId="rId8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6B07A3C-1F71-4FD8-850C-1E942B2C4572}">
      <dsp:nvSpPr>
        <dsp:cNvPr id="0" name=""/>
        <dsp:cNvSpPr/>
      </dsp:nvSpPr>
      <dsp:spPr>
        <a:xfrm rot="5400000">
          <a:off x="-215112" y="218924"/>
          <a:ext cx="1434085" cy="1003859"/>
        </a:xfrm>
        <a:prstGeom prst="chevron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300" kern="1200"/>
            <a:t>Data Extraction</a:t>
          </a:r>
        </a:p>
      </dsp:txBody>
      <dsp:txXfrm rot="-5400000">
        <a:off x="2" y="505741"/>
        <a:ext cx="1003859" cy="430226"/>
      </dsp:txXfrm>
    </dsp:sp>
    <dsp:sp modelId="{9301297D-1476-4833-81E2-611B2F0A182E}">
      <dsp:nvSpPr>
        <dsp:cNvPr id="0" name=""/>
        <dsp:cNvSpPr/>
      </dsp:nvSpPr>
      <dsp:spPr>
        <a:xfrm rot="5400000">
          <a:off x="2927324" y="-1919652"/>
          <a:ext cx="932155" cy="4779085"/>
        </a:xfrm>
        <a:prstGeom prst="round2SameRect">
          <a:avLst/>
        </a:prstGeom>
        <a:solidFill>
          <a:schemeClr val="dk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9568" tIns="8890" rIns="8890" bIns="8890" numCol="1" spcCol="1270" anchor="ctr" anchorCtr="0">
          <a:noAutofit/>
        </a:bodyPr>
        <a:lstStyle/>
        <a:p>
          <a:pPr marL="114300" lvl="1" indent="-114300" algn="l" defTabSz="6223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IN" sz="1400" kern="1200"/>
            <a:t>First, Data need to be extracted from a device.</a:t>
          </a:r>
        </a:p>
      </dsp:txBody>
      <dsp:txXfrm rot="-5400000">
        <a:off x="1003859" y="49317"/>
        <a:ext cx="4733581" cy="841147"/>
      </dsp:txXfrm>
    </dsp:sp>
    <dsp:sp modelId="{60AF4E2C-C041-4109-A575-57C773F21B99}">
      <dsp:nvSpPr>
        <dsp:cNvPr id="0" name=""/>
        <dsp:cNvSpPr/>
      </dsp:nvSpPr>
      <dsp:spPr>
        <a:xfrm rot="5400000">
          <a:off x="-215112" y="1538707"/>
          <a:ext cx="1434085" cy="1003859"/>
        </a:xfrm>
        <a:prstGeom prst="chevron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300" kern="1200"/>
            <a:t>Data Preprocessing</a:t>
          </a:r>
        </a:p>
      </dsp:txBody>
      <dsp:txXfrm rot="-5400000">
        <a:off x="2" y="1825524"/>
        <a:ext cx="1003859" cy="430226"/>
      </dsp:txXfrm>
    </dsp:sp>
    <dsp:sp modelId="{900E1C85-9823-4FF2-BF62-820BCF0F2351}">
      <dsp:nvSpPr>
        <dsp:cNvPr id="0" name=""/>
        <dsp:cNvSpPr/>
      </dsp:nvSpPr>
      <dsp:spPr>
        <a:xfrm rot="5400000">
          <a:off x="2927324" y="-599870"/>
          <a:ext cx="932155" cy="4779085"/>
        </a:xfrm>
        <a:prstGeom prst="round2SameRect">
          <a:avLst/>
        </a:prstGeom>
        <a:solidFill>
          <a:schemeClr val="dk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9568" tIns="8890" rIns="8890" bIns="8890" numCol="1" spcCol="1270" anchor="ctr" anchorCtr="0">
          <a:noAutofit/>
        </a:bodyPr>
        <a:lstStyle/>
        <a:p>
          <a:pPr marL="114300" lvl="1" indent="-114300" algn="l" defTabSz="6223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IN" sz="1400" kern="1200"/>
            <a:t>In this step, Data extracted must be cleaned and filled with missing values.</a:t>
          </a:r>
        </a:p>
        <a:p>
          <a:pPr marL="114300" lvl="1" indent="-114300" algn="l" defTabSz="6223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IN" sz="1400" kern="1200"/>
            <a:t>The data must also be compiled in a predetermined format.</a:t>
          </a:r>
        </a:p>
      </dsp:txBody>
      <dsp:txXfrm rot="-5400000">
        <a:off x="1003859" y="1369099"/>
        <a:ext cx="4733581" cy="841147"/>
      </dsp:txXfrm>
    </dsp:sp>
    <dsp:sp modelId="{6322318E-9A8E-49E6-8D4E-22390A4E8CBD}">
      <dsp:nvSpPr>
        <dsp:cNvPr id="0" name=""/>
        <dsp:cNvSpPr/>
      </dsp:nvSpPr>
      <dsp:spPr>
        <a:xfrm rot="5400000">
          <a:off x="-215112" y="2858490"/>
          <a:ext cx="1434085" cy="1003859"/>
        </a:xfrm>
        <a:prstGeom prst="chevron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300" kern="1200"/>
            <a:t>Segmentation</a:t>
          </a:r>
        </a:p>
      </dsp:txBody>
      <dsp:txXfrm rot="-5400000">
        <a:off x="2" y="3145307"/>
        <a:ext cx="1003859" cy="430226"/>
      </dsp:txXfrm>
    </dsp:sp>
    <dsp:sp modelId="{1ADF9B09-D7A5-459C-9979-643254E2C99F}">
      <dsp:nvSpPr>
        <dsp:cNvPr id="0" name=""/>
        <dsp:cNvSpPr/>
      </dsp:nvSpPr>
      <dsp:spPr>
        <a:xfrm rot="5400000">
          <a:off x="2927324" y="719912"/>
          <a:ext cx="932155" cy="4779085"/>
        </a:xfrm>
        <a:prstGeom prst="round2SameRect">
          <a:avLst/>
        </a:prstGeom>
        <a:solidFill>
          <a:schemeClr val="dk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9568" tIns="8890" rIns="8890" bIns="8890" numCol="1" spcCol="1270" anchor="ctr" anchorCtr="0">
          <a:noAutofit/>
        </a:bodyPr>
        <a:lstStyle/>
        <a:p>
          <a:pPr marL="114300" lvl="1" indent="-114300" algn="l" defTabSz="6223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IN" sz="1400" kern="1200"/>
            <a:t>This step invloves various Algorithms to segment data on the basis of Speed.</a:t>
          </a:r>
        </a:p>
        <a:p>
          <a:pPr marL="114300" lvl="1" indent="-114300" algn="l" defTabSz="6223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IN" sz="1400" kern="1200"/>
            <a:t>This step also results an ancohr list that specifies different boundaries for the segment.</a:t>
          </a:r>
        </a:p>
      </dsp:txBody>
      <dsp:txXfrm rot="-5400000">
        <a:off x="1003859" y="2688881"/>
        <a:ext cx="4733581" cy="841147"/>
      </dsp:txXfrm>
    </dsp:sp>
    <dsp:sp modelId="{2CA03412-5C77-4204-B867-CC84D4C333F1}">
      <dsp:nvSpPr>
        <dsp:cNvPr id="0" name=""/>
        <dsp:cNvSpPr/>
      </dsp:nvSpPr>
      <dsp:spPr>
        <a:xfrm rot="5400000">
          <a:off x="-215112" y="4178272"/>
          <a:ext cx="1434085" cy="1003859"/>
        </a:xfrm>
        <a:prstGeom prst="chevron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300" kern="1200"/>
            <a:t>Analysis</a:t>
          </a:r>
        </a:p>
      </dsp:txBody>
      <dsp:txXfrm rot="-5400000">
        <a:off x="2" y="4465089"/>
        <a:ext cx="1003859" cy="430226"/>
      </dsp:txXfrm>
    </dsp:sp>
    <dsp:sp modelId="{85187F9F-7208-4E1D-A8A3-EE8749E2504C}">
      <dsp:nvSpPr>
        <dsp:cNvPr id="0" name=""/>
        <dsp:cNvSpPr/>
      </dsp:nvSpPr>
      <dsp:spPr>
        <a:xfrm rot="5400000">
          <a:off x="2927324" y="2039695"/>
          <a:ext cx="932155" cy="4779085"/>
        </a:xfrm>
        <a:prstGeom prst="round2SameRect">
          <a:avLst/>
        </a:prstGeom>
        <a:solidFill>
          <a:schemeClr val="dk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9568" tIns="8890" rIns="8890" bIns="8890" numCol="1" spcCol="1270" anchor="ctr" anchorCtr="0">
          <a:noAutofit/>
        </a:bodyPr>
        <a:lstStyle/>
        <a:p>
          <a:pPr marL="114300" lvl="1" indent="-114300" algn="l" defTabSz="6223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IN" sz="1400" kern="1200"/>
            <a:t>In this step the computed segments are checked for there uniform mode of transportation.</a:t>
          </a:r>
        </a:p>
      </dsp:txBody>
      <dsp:txXfrm rot="-5400000">
        <a:off x="1003859" y="4008664"/>
        <a:ext cx="4733581" cy="841147"/>
      </dsp:txXfrm>
    </dsp:sp>
    <dsp:sp modelId="{52CBC8DD-860E-4AFF-939F-1F8E53C3ACE6}">
      <dsp:nvSpPr>
        <dsp:cNvPr id="0" name=""/>
        <dsp:cNvSpPr/>
      </dsp:nvSpPr>
      <dsp:spPr>
        <a:xfrm rot="5400000">
          <a:off x="-215112" y="5498055"/>
          <a:ext cx="1434085" cy="1003859"/>
        </a:xfrm>
        <a:prstGeom prst="chevron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300" kern="1200"/>
            <a:t>Evaluation</a:t>
          </a:r>
        </a:p>
      </dsp:txBody>
      <dsp:txXfrm rot="-5400000">
        <a:off x="2" y="5784872"/>
        <a:ext cx="1003859" cy="430226"/>
      </dsp:txXfrm>
    </dsp:sp>
    <dsp:sp modelId="{8336B96F-9D82-44FB-8186-C22C251A1C3F}">
      <dsp:nvSpPr>
        <dsp:cNvPr id="0" name=""/>
        <dsp:cNvSpPr/>
      </dsp:nvSpPr>
      <dsp:spPr>
        <a:xfrm rot="5400000">
          <a:off x="2927324" y="3359477"/>
          <a:ext cx="932155" cy="4779085"/>
        </a:xfrm>
        <a:prstGeom prst="round2SameRect">
          <a:avLst/>
        </a:prstGeom>
        <a:solidFill>
          <a:schemeClr val="dk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9568" tIns="8890" rIns="8890" bIns="8890" numCol="1" spcCol="1270" anchor="ctr" anchorCtr="0">
          <a:noAutofit/>
        </a:bodyPr>
        <a:lstStyle/>
        <a:p>
          <a:pPr marL="114300" lvl="1" indent="-114300" algn="l" defTabSz="6223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IN" sz="1400" kern="1200"/>
            <a:t>In this step final evaluation is done by comparing the computed output with the desired true output.</a:t>
          </a:r>
        </a:p>
      </dsp:txBody>
      <dsp:txXfrm rot="-5400000">
        <a:off x="1003859" y="5328446"/>
        <a:ext cx="4733581" cy="84114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evron2">
  <dgm:title val=""/>
  <dgm:desc val=""/>
  <dgm:catLst>
    <dgm:cat type="process" pri="12000"/>
    <dgm:cat type="list" pri="16000"/>
    <dgm:cat type="convert" pri="1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</dgm:ptLst>
      <dgm:cxnLst>
        <dgm:cxn modelId="4" srcId="0" destId="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linearFlow">
    <dgm:varLst>
      <dgm:dir/>
      <dgm:animLvl val="lvl"/>
      <dgm:resizeHandles val="exact"/>
    </dgm:varLst>
    <dgm:alg type="lin">
      <dgm:param type="linDir" val="fromT"/>
      <dgm:param type="nodeHorzAlign" val="l"/>
    </dgm:alg>
    <dgm:shape xmlns:r="http://schemas.openxmlformats.org/officeDocument/2006/relationships" r:blip="">
      <dgm:adjLst/>
    </dgm:shape>
    <dgm:presOf/>
    <dgm:constrLst>
      <dgm:constr type="h" for="ch" forName="composite" refType="h"/>
      <dgm:constr type="w" for="ch" forName="composite" refType="w"/>
      <dgm:constr type="h" for="des" forName="parentText" op="equ"/>
      <dgm:constr type="h" for="ch" forName="sp" val="-14.88"/>
      <dgm:constr type="h" for="ch" forName="sp" refType="w" refFor="des" refForName="parentText" op="gte" fact="-0.3"/>
      <dgm:constr type="primFontSz" for="des" forName="parentText" op="equ" val="65"/>
      <dgm:constr type="primFontSz" for="des" forName="descendantText" op="equ" val="65"/>
    </dgm:constrLst>
    <dgm:ruleLst/>
    <dgm:forEach name="Name0" axis="ch" ptType="node">
      <dgm:layoutNode name="composite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t" for="ch" forName="parentText"/>
              <dgm:constr type="l" for="ch" forName="parentText"/>
              <dgm:constr type="w" for="ch" forName="parentText" refType="w" fact="0.4"/>
              <dgm:constr type="h" for="ch" forName="parentText" refType="h"/>
              <dgm:constr type="w" for="ch" forName="parentText" refType="w" op="lte" fact="0.5"/>
              <dgm:constr type="w" for="ch" forName="parentText" refType="h" refFor="ch" refForName="parentText" op="lte" fact="0.7"/>
              <dgm:constr type="h" for="ch" forName="parentText" refType="w" refFor="ch" refForName="parentText" op="lte" fact="3"/>
              <dgm:constr type="l" for="ch" forName="descendantText" refType="w" refFor="ch" refForName="parentText"/>
              <dgm:constr type="w" for="ch" forName="descendantText" refType="w"/>
              <dgm:constr type="wOff" for="ch" forName="descendantText" refType="w" refFor="ch" refForName="parentText" fact="-1"/>
              <dgm:constr type="t" for="ch" forName="descendantText"/>
              <dgm:constr type="b" for="ch" forName="descendantText" refType="h" refFor="ch" refForName="parentText"/>
              <dgm:constr type="bOff" for="ch" forName="descendantText" refType="w" refFor="ch" refForName="parentText" fact="-0.5"/>
            </dgm:constrLst>
          </dgm:if>
          <dgm:else name="Name3">
            <dgm:constrLst>
              <dgm:constr type="t" for="ch" forName="parentText"/>
              <dgm:constr type="r" for="ch" forName="parentText" refType="w"/>
              <dgm:constr type="w" for="ch" forName="parentText" refType="w" fact="0.4"/>
              <dgm:constr type="h" for="ch" forName="parentText" refType="h"/>
              <dgm:constr type="w" for="ch" forName="parentText" refType="w" op="lte" fact="0.5"/>
              <dgm:constr type="w" for="ch" forName="parentText" refType="h" refFor="ch" refForName="parentText" op="lte" fact="0.7"/>
              <dgm:constr type="h" for="ch" forName="parentText" refType="w" refFor="ch" refForName="parentText" op="lte" fact="3"/>
              <dgm:constr type="l" for="ch" forName="descendantText"/>
              <dgm:constr type="w" for="ch" forName="descendantText" refType="w"/>
              <dgm:constr type="wOff" for="ch" forName="descendantText" refType="w" refFor="ch" refForName="parentText" fact="-1"/>
              <dgm:constr type="t" for="ch" forName="descendantText"/>
              <dgm:constr type="b" for="ch" forName="descendantText" refType="h" refFor="ch" refForName="parentText"/>
              <dgm:constr type="bOff" for="ch" forName="descendantText" refType="w" refFor="ch" refForName="parentText" fact="-0.5"/>
            </dgm:constrLst>
          </dgm:else>
        </dgm:choose>
        <dgm:ruleLst/>
        <dgm:layoutNode name="parentText" styleLbl="alignNode1">
          <dgm:varLst>
            <dgm:chMax val="1"/>
            <dgm:bulletEnabled val="1"/>
          </dgm:varLst>
          <dgm:alg type="tx"/>
          <dgm:shape xmlns:r="http://schemas.openxmlformats.org/officeDocument/2006/relationships" rot="90" type="chevron" r:blip="">
            <dgm:adjLst/>
          </dgm:shape>
          <dgm:presOf axis="self" ptType="node"/>
          <dgm:constrLst>
            <dgm:constr type="lMarg" refType="primFontSz" fact="0.05"/>
            <dgm:constr type="rMarg" refType="primFontSz" fact="0.05"/>
            <dgm:constr type="tMarg" refType="primFontSz" fact="0.05"/>
            <dgm:constr type="bMarg" refType="primFontSz" fact="0.05"/>
          </dgm:constrLst>
          <dgm:ruleLst>
            <dgm:rule type="h" val="100" fact="NaN" max="NaN"/>
            <dgm:rule type="primFontSz" val="24" fact="NaN" max="NaN"/>
            <dgm:rule type="h" val="110" fact="NaN" max="NaN"/>
            <dgm:rule type="primFontSz" val="18" fact="NaN" max="NaN"/>
            <dgm:rule type="h" val="INF" fact="NaN" max="NaN"/>
            <dgm:rule type="primFontSz" val="5" fact="NaN" max="NaN"/>
          </dgm:ruleLst>
        </dgm:layoutNode>
        <dgm:layoutNode name="descendantText" styleLbl="alignAcc1">
          <dgm:varLst>
            <dgm:bulletEnabled val="1"/>
          </dgm:varLst>
          <dgm:choose name="Name4">
            <dgm:if name="Name5" func="var" arg="dir" op="equ" val="norm"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rot="90" type="round2SameRect" r:blip="">
                <dgm:adjLst/>
              </dgm:shape>
            </dgm:if>
            <dgm:else name="Name6"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rot="-90" type="round2SameRect" r:blip="">
                <dgm:adjLst/>
              </dgm:shape>
            </dgm:else>
          </dgm:choose>
          <dgm:presOf axis="des" ptType="node"/>
          <dgm:choose name="Name7">
            <dgm:if name="Name8" func="var" arg="dir" op="equ" val="norm">
              <dgm:constrLst>
                <dgm:constr type="secFontSz" refType="primFontSz"/>
                <dgm:constr type="tMarg" refType="primFontSz" fact="0.05"/>
                <dgm:constr type="bMarg" refType="primFontSz" fact="0.05"/>
                <dgm:constr type="rMarg" refType="primFontSz" fact="0.05"/>
              </dgm:constrLst>
            </dgm:if>
            <dgm:else name="Name9">
              <dgm:constrLst>
                <dgm:constr type="secFontSz" refType="primFontSz"/>
                <dgm:constr type="tMarg" refType="primFontSz" fact="0.05"/>
                <dgm:constr type="bMarg" refType="primFontSz" fact="0.05"/>
                <dgm:constr type="lMarg" refType="primFontSz" fact="0.05"/>
              </dgm:constrLst>
            </dgm:else>
          </dgm:choose>
          <dgm:ruleLst>
            <dgm:rule type="primFontSz" val="5" fact="NaN" max="NaN"/>
          </dgm:ruleLst>
        </dgm:layoutNode>
      </dgm:layoutNode>
      <dgm:forEach name="Name10" axis="followSib" ptType="sibTrans" cnt="1">
        <dgm:layoutNode name="sp">
          <dgm:alg type="sp"/>
          <dgm:shape xmlns:r="http://schemas.openxmlformats.org/officeDocument/2006/relationships" r:blip="">
            <dgm:adjLst/>
          </dgm:shape>
          <dgm:presOf axis="self"/>
          <dgm:constrLst>
            <dgm:constr type="w" val="1"/>
            <dgm:constr type="h" val="37.5"/>
          </dgm:constrLst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vind Singh Rawat</dc:creator>
  <cp:keywords/>
  <dc:description/>
  <cp:lastModifiedBy>Arvind Singh Rawat</cp:lastModifiedBy>
  <cp:revision>1</cp:revision>
  <dcterms:created xsi:type="dcterms:W3CDTF">2019-03-04T05:56:00Z</dcterms:created>
  <dcterms:modified xsi:type="dcterms:W3CDTF">2019-03-04T07:26:00Z</dcterms:modified>
</cp:coreProperties>
</file>